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Obhi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a</w:t>
      </w:r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17F44924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Obhi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  <w:bookmarkStart w:id="0" w:name="_GoBack"/>
      <w:bookmarkEnd w:id="0"/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5201075D" w14:textId="564B6D92" w:rsid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6B750F5" w14:textId="0E27D127" w:rsidR="00E07D11" w:rsidRP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Mekik, C. (2015). </w:t>
      </w:r>
      <w:r w:rsidRPr="00E07D11">
        <w:rPr>
          <w:rFonts w:ascii="Arial" w:hAnsi="Arial" w:cs="Arial"/>
          <w:sz w:val="24"/>
        </w:rPr>
        <w:t>Existence versus Primacy: A Critical Overview of Phenomenal Intentionality.</w:t>
      </w:r>
      <w:r>
        <w:rPr>
          <w:rFonts w:ascii="Arial" w:hAnsi="Arial" w:cs="Arial"/>
          <w:i/>
          <w:iCs/>
          <w:sz w:val="24"/>
        </w:rPr>
        <w:t xml:space="preserve"> </w:t>
      </w:r>
      <w:r w:rsidRPr="00E07D11">
        <w:rPr>
          <w:rFonts w:ascii="Arial" w:hAnsi="Arial" w:cs="Arial"/>
          <w:i/>
          <w:iCs/>
          <w:sz w:val="24"/>
        </w:rPr>
        <w:t>Noesis: Undergraduate Journal of Philosophy at the University of Toronto</w:t>
      </w:r>
      <w:r>
        <w:rPr>
          <w:rFonts w:ascii="Arial" w:hAnsi="Arial" w:cs="Arial"/>
          <w:i/>
          <w:iCs/>
          <w:sz w:val="24"/>
        </w:rPr>
        <w:t>, 16</w:t>
      </w:r>
      <w:r>
        <w:rPr>
          <w:rFonts w:ascii="Arial" w:hAnsi="Arial" w:cs="Arial"/>
          <w:sz w:val="24"/>
        </w:rPr>
        <w:t>, 23-40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2F86FAB8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Obhi, S.S. (In Prep.)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684D23EE" w14:textId="77777777" w:rsidR="0032641C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AFCFBAE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In Prep.). Empathic Sensorimotor Resonance: A Review.</w:t>
      </w:r>
    </w:p>
    <w:p w14:paraId="26500952" w14:textId="678267B8" w:rsidR="00544ED3" w:rsidRDefault="00544ED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9FD1BEF" w:rsidR="00544ED3" w:rsidRP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9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A646001" w14:textId="7B4C09FB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0"/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EB54E5" w14:textId="77777777" w:rsidR="004B4778" w:rsidRDefault="004B4778" w:rsidP="00C7713F">
      <w:pPr>
        <w:spacing w:after="0" w:line="240" w:lineRule="auto"/>
      </w:pPr>
      <w:r>
        <w:separator/>
      </w:r>
    </w:p>
  </w:endnote>
  <w:endnote w:type="continuationSeparator" w:id="0">
    <w:p w14:paraId="2651742D" w14:textId="77777777" w:rsidR="004B4778" w:rsidRDefault="004B4778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599277" w14:textId="77777777" w:rsidR="004B4778" w:rsidRDefault="004B4778" w:rsidP="00C7713F">
      <w:pPr>
        <w:spacing w:after="0" w:line="240" w:lineRule="auto"/>
      </w:pPr>
      <w:r>
        <w:separator/>
      </w:r>
    </w:p>
  </w:footnote>
  <w:footnote w:type="continuationSeparator" w:id="0">
    <w:p w14:paraId="60822642" w14:textId="77777777" w:rsidR="004B4778" w:rsidRDefault="004B4778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76AEFDB2" w:rsidR="009F08DB" w:rsidRDefault="007851DA">
    <w:pPr>
      <w:pStyle w:val="Header"/>
    </w:pPr>
    <w:r>
      <w:t xml:space="preserve">Updated </w:t>
    </w:r>
    <w:r w:rsidR="00B7235B">
      <w:t>20</w:t>
    </w:r>
    <w:r>
      <w:t>19-</w:t>
    </w:r>
    <w:r w:rsidR="00583A19">
      <w:t>12-17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osf.io/bnh7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5AD454-8E56-4628-9D61-14CF9C52C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5</Pages>
  <Words>1463</Words>
  <Characters>834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C. Galang</cp:lastModifiedBy>
  <cp:revision>556</cp:revision>
  <cp:lastPrinted>2019-01-15T18:14:00Z</cp:lastPrinted>
  <dcterms:created xsi:type="dcterms:W3CDTF">2016-10-05T19:10:00Z</dcterms:created>
  <dcterms:modified xsi:type="dcterms:W3CDTF">2020-02-05T14:31:00Z</dcterms:modified>
</cp:coreProperties>
</file>